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0-26</w:t>
      </w:r>
      <w:r>
        <w:t xml:space="preserve"> </w:t>
      </w:r>
      <w:r>
        <w:t xml:space="preserve">06:11:3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3f853c8e744e95098b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0-26T06:11:40Z</dcterms:created>
  <dcterms:modified xsi:type="dcterms:W3CDTF">2021-10-26T06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0-26 06:11:31</vt:lpwstr>
  </property>
</Properties>
</file>